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ED99EF" w14:textId="07438D1F" w:rsidR="00A950CE" w:rsidRDefault="00D6458E" w:rsidP="00D6458E">
      <w:pPr>
        <w:jc w:val="center"/>
        <w:rPr>
          <w:rFonts w:ascii="微軟正黑體" w:eastAsia="微軟正黑體" w:hAnsi="微軟正黑體"/>
          <w:b/>
          <w:color w:val="002060"/>
          <w:sz w:val="28"/>
          <w:szCs w:val="28"/>
          <w:lang w:eastAsia="zh-HK"/>
        </w:rPr>
      </w:pPr>
      <w:r>
        <w:rPr>
          <w:rFonts w:ascii="微軟正黑體" w:eastAsia="微軟正黑體" w:hAnsi="微軟正黑體" w:cstheme="majorBidi"/>
          <w:b/>
          <w:color w:val="002060"/>
          <w:sz w:val="28"/>
          <w:szCs w:val="28"/>
          <w:lang w:eastAsia="zh-HK"/>
        </w:rPr>
        <w:t>理財</w:t>
      </w:r>
      <w:r>
        <w:rPr>
          <w:rFonts w:ascii="微軟正黑體" w:eastAsia="微軟正黑體" w:hAnsi="微軟正黑體" w:cstheme="majorBidi" w:hint="eastAsia"/>
          <w:b/>
          <w:color w:val="002060"/>
          <w:sz w:val="28"/>
          <w:szCs w:val="28"/>
          <w:lang w:eastAsia="zh-HK"/>
        </w:rPr>
        <w:t>教育</w:t>
      </w:r>
      <w:r>
        <w:rPr>
          <w:rFonts w:ascii="微軟正黑體" w:eastAsia="微軟正黑體" w:hAnsi="微軟正黑體" w:hint="eastAsia"/>
          <w:b/>
          <w:color w:val="002060"/>
          <w:sz w:val="28"/>
          <w:szCs w:val="28"/>
          <w:lang w:eastAsia="zh-HK"/>
        </w:rPr>
        <w:t>動畫系列</w:t>
      </w:r>
    </w:p>
    <w:p w14:paraId="7870D999" w14:textId="3F3152DA" w:rsidR="00BB0764" w:rsidRPr="00A14F6A" w:rsidRDefault="00BB0764" w:rsidP="00A14F6A">
      <w:pPr>
        <w:jc w:val="center"/>
        <w:rPr>
          <w:rFonts w:ascii="微軟正黑體" w:eastAsia="微軟正黑體" w:hAnsi="微軟正黑體" w:cstheme="majorBidi"/>
          <w:b/>
          <w:bCs/>
          <w:color w:val="002060"/>
          <w:kern w:val="52"/>
          <w:sz w:val="28"/>
          <w:szCs w:val="28"/>
          <w:lang w:eastAsia="zh-HK"/>
        </w:rPr>
      </w:pPr>
      <w:r w:rsidRPr="000E71C7">
        <w:rPr>
          <w:rFonts w:ascii="微軟正黑體" w:eastAsia="微軟正黑體" w:hAnsi="微軟正黑體" w:cstheme="majorBidi" w:hint="eastAsia"/>
          <w:b/>
          <w:color w:val="002060"/>
          <w:sz w:val="28"/>
          <w:szCs w:val="28"/>
          <w:lang w:eastAsia="zh-HK"/>
        </w:rPr>
        <w:t>「</w:t>
      </w:r>
      <w:r w:rsidR="007527CB" w:rsidRPr="007527CB">
        <w:rPr>
          <w:rFonts w:ascii="微軟正黑體" w:eastAsia="微軟正黑體" w:hAnsi="微軟正黑體" w:cstheme="majorBidi"/>
          <w:b/>
          <w:color w:val="002060"/>
          <w:sz w:val="28"/>
          <w:szCs w:val="28"/>
          <w:lang w:eastAsia="zh-HK"/>
        </w:rPr>
        <w:t>做個精明又環保嘅消費者</w:t>
      </w:r>
      <w:r w:rsidRPr="00A14F6A">
        <w:rPr>
          <w:rFonts w:ascii="微軟正黑體" w:eastAsia="微軟正黑體" w:hAnsi="微軟正黑體" w:cstheme="majorBidi" w:hint="eastAsia"/>
          <w:b/>
          <w:bCs/>
          <w:color w:val="002060"/>
          <w:kern w:val="52"/>
          <w:sz w:val="28"/>
          <w:szCs w:val="28"/>
          <w:lang w:eastAsia="zh-HK"/>
        </w:rPr>
        <w:t>」</w:t>
      </w:r>
    </w:p>
    <w:p w14:paraId="69DEF0CB" w14:textId="4B5667E9" w:rsidR="00E65470" w:rsidRPr="00020426" w:rsidRDefault="00E65470" w:rsidP="00D6458E">
      <w:pPr>
        <w:pStyle w:val="1"/>
        <w:snapToGrid w:val="0"/>
        <w:spacing w:before="0" w:after="0" w:line="240" w:lineRule="auto"/>
        <w:jc w:val="center"/>
        <w:rPr>
          <w:rFonts w:ascii="微軟正黑體" w:eastAsia="微軟正黑體" w:hAnsi="微軟正黑體"/>
          <w:color w:val="002060"/>
          <w:sz w:val="28"/>
          <w:szCs w:val="28"/>
          <w:lang w:eastAsia="zh-HK"/>
        </w:rPr>
      </w:pPr>
      <w:r w:rsidRPr="00020426">
        <w:rPr>
          <w:rFonts w:ascii="微軟正黑體" w:eastAsia="微軟正黑體" w:hAnsi="微軟正黑體" w:hint="eastAsia"/>
          <w:color w:val="002060"/>
          <w:sz w:val="28"/>
          <w:szCs w:val="28"/>
          <w:lang w:eastAsia="zh-HK"/>
        </w:rPr>
        <w:t>工作紙</w:t>
      </w:r>
    </w:p>
    <w:p w14:paraId="2E73403C" w14:textId="701D4098" w:rsidR="003C252F" w:rsidRPr="002208BE" w:rsidRDefault="00E65470" w:rsidP="00E65470">
      <w:pPr>
        <w:snapToGrid w:val="0"/>
        <w:rPr>
          <w:rFonts w:ascii="微軟正黑體" w:eastAsia="微軟正黑體" w:hAnsi="微軟正黑體" w:cs="Times New Roman"/>
        </w:rPr>
      </w:pPr>
      <w:r w:rsidRPr="00E65470">
        <w:rPr>
          <w:rFonts w:ascii="微軟正黑體" w:eastAsia="微軟正黑體" w:hAnsi="微軟正黑體" w:cs="Times New Roman" w:hint="eastAsia"/>
        </w:rPr>
        <w:t>細</w:t>
      </w:r>
      <w:r>
        <w:rPr>
          <w:rFonts w:ascii="微軟正黑體" w:eastAsia="微軟正黑體" w:hAnsi="微軟正黑體" w:cs="Times New Roman" w:hint="eastAsia"/>
        </w:rPr>
        <w:t>心觀看</w:t>
      </w:r>
      <w:r w:rsidR="00CD4930" w:rsidRPr="00CD4930">
        <w:rPr>
          <w:rFonts w:ascii="微軟正黑體" w:eastAsia="微軟正黑體" w:hAnsi="微軟正黑體" w:cs="Times New Roman" w:hint="eastAsia"/>
        </w:rPr>
        <w:t>「</w:t>
      </w:r>
      <w:r w:rsidR="0078691B" w:rsidRPr="00E45157">
        <w:rPr>
          <w:rFonts w:ascii="Century Gothic" w:eastAsia="微軟正黑體" w:hAnsi="Century Gothic"/>
          <w:lang w:eastAsia="zh-HK"/>
        </w:rPr>
        <w:t>做個精明又環保嘅消費者</w:t>
      </w:r>
      <w:r w:rsidR="00CD4930" w:rsidRPr="00CD4930">
        <w:rPr>
          <w:rFonts w:ascii="微軟正黑體" w:eastAsia="微軟正黑體" w:hAnsi="微軟正黑體" w:cs="Times New Roman" w:hint="eastAsia"/>
        </w:rPr>
        <w:t>」</w:t>
      </w:r>
      <w:r w:rsidR="00DE19D9">
        <w:rPr>
          <w:rFonts w:ascii="微軟正黑體" w:eastAsia="微軟正黑體" w:hAnsi="微軟正黑體" w:cs="Times New Roman" w:hint="eastAsia"/>
        </w:rPr>
        <w:t>動畫視像片段</w:t>
      </w:r>
      <w:r w:rsidRPr="00E65470">
        <w:rPr>
          <w:rFonts w:ascii="微軟正黑體" w:eastAsia="微軟正黑體" w:hAnsi="微軟正黑體" w:cs="Times New Roman" w:hint="eastAsia"/>
        </w:rPr>
        <w:t>，然後回答下列各題。</w:t>
      </w:r>
    </w:p>
    <w:p w14:paraId="39466B0F" w14:textId="77777777" w:rsidR="008A21B1" w:rsidRDefault="008A21B1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7BE43F40" w14:textId="64EF4C37" w:rsidR="00687D8D" w:rsidRPr="00E65470" w:rsidRDefault="003C252F" w:rsidP="00687D8D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甲</w:t>
      </w:r>
      <w:r w:rsidRPr="00E65470">
        <w:rPr>
          <w:rFonts w:ascii="微軟正黑體" w:eastAsia="微軟正黑體" w:hAnsi="微軟正黑體" w:cs="Times New Roman" w:hint="eastAsia"/>
          <w:b/>
        </w:rPr>
        <w:t xml:space="preserve">　</w:t>
      </w:r>
      <w:r w:rsidRPr="00E65470">
        <w:rPr>
          <w:rFonts w:ascii="微軟正黑體" w:eastAsia="微軟正黑體" w:hAnsi="微軟正黑體" w:cs="Times New Roman"/>
          <w:b/>
        </w:rPr>
        <w:tab/>
      </w:r>
      <w:r w:rsidR="00687D8D" w:rsidRPr="00E65470">
        <w:rPr>
          <w:rFonts w:ascii="微軟正黑體" w:eastAsia="微軟正黑體" w:hAnsi="微軟正黑體" w:cs="Times New Roman" w:hint="eastAsia"/>
          <w:b/>
          <w:lang w:eastAsia="zh-HK"/>
        </w:rPr>
        <w:t>填充題</w:t>
      </w:r>
    </w:p>
    <w:p w14:paraId="7E5B6DB6" w14:textId="77777777" w:rsidR="00687D8D" w:rsidRDefault="00687D8D" w:rsidP="00687D8D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在</w:t>
      </w:r>
      <w:r>
        <w:rPr>
          <w:rFonts w:ascii="微軟正黑體" w:eastAsia="微軟正黑體" w:hAnsi="微軟正黑體" w:cs="Times New Roman" w:hint="eastAsia"/>
          <w:b/>
          <w:lang w:eastAsia="zh-HK"/>
        </w:rPr>
        <w:t>空格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填上正</w:t>
      </w:r>
      <w:r w:rsidRPr="00E65470">
        <w:rPr>
          <w:rFonts w:ascii="微軟正黑體" w:eastAsia="微軟正黑體" w:hAnsi="微軟正黑體" w:cs="Times New Roman" w:hint="eastAsia"/>
          <w:b/>
        </w:rPr>
        <w:t>確</w:t>
      </w: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的答案。</w:t>
      </w:r>
    </w:p>
    <w:p w14:paraId="148CDBE0" w14:textId="77777777" w:rsidR="00687D8D" w:rsidRDefault="00687D8D" w:rsidP="00687D8D">
      <w:pPr>
        <w:snapToGrid w:val="0"/>
        <w:rPr>
          <w:rFonts w:ascii="微軟正黑體" w:eastAsia="微軟正黑體" w:hAnsi="微軟正黑體"/>
          <w:lang w:eastAsia="zh-HK"/>
        </w:rPr>
      </w:pPr>
    </w:p>
    <w:p w14:paraId="7ADBE47B" w14:textId="7ABDF446" w:rsidR="00687D8D" w:rsidRDefault="00687D8D" w:rsidP="00687D8D">
      <w:pPr>
        <w:pStyle w:val="a3"/>
        <w:spacing w:line="0" w:lineRule="atLeast"/>
        <w:ind w:leftChars="0" w:left="0"/>
        <w:rPr>
          <w:rFonts w:ascii="Times New Roman" w:hAnsi="Times New Roman" w:cs="Times New Roman"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D5823F" wp14:editId="072743D7">
                <wp:simplePos x="0" y="0"/>
                <wp:positionH relativeFrom="column">
                  <wp:posOffset>433070</wp:posOffset>
                </wp:positionH>
                <wp:positionV relativeFrom="paragraph">
                  <wp:posOffset>10795</wp:posOffset>
                </wp:positionV>
                <wp:extent cx="1552575" cy="495300"/>
                <wp:effectExtent l="0" t="0" r="28575" b="19050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575" cy="4953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6C7490" w14:textId="194273DC" w:rsidR="00687D8D" w:rsidRPr="00E47087" w:rsidRDefault="00687D8D" w:rsidP="00687D8D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BD5823F" id="矩形: 圓角 7" o:spid="_x0000_s1026" style="position:absolute;margin-left:34.1pt;margin-top:.85pt;width:122.25pt;height:3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" fillcolor="white [3212]" strokecolor="#0070c0" strokeweight="1.5pt">
                <v:stroke joinstyle="miter"/>
                <v:textbox>
                  <w:txbxContent>
                    <w:p w14:paraId="1B6C7490" w14:textId="194273DC" w:rsidR="00687D8D" w:rsidRPr="00E47087" w:rsidRDefault="00687D8D" w:rsidP="00687D8D">
                      <w:pPr>
                        <w:jc w:val="center"/>
                        <w:rPr>
                          <w:rFonts w:ascii="微軟正黑體" w:eastAsia="微軟正黑體" w:hAnsi="微軟正黑體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60D94728" w14:textId="51AA1A65" w:rsidR="00687D8D" w:rsidRPr="00B11B44" w:rsidRDefault="0093472D" w:rsidP="00687D8D">
      <w:pPr>
        <w:pStyle w:val="a3"/>
        <w:numPr>
          <w:ilvl w:val="0"/>
          <w:numId w:val="9"/>
        </w:numPr>
        <w:snapToGrid w:val="0"/>
        <w:spacing w:line="0" w:lineRule="atLeast"/>
        <w:ind w:leftChars="0"/>
        <w:rPr>
          <w:rFonts w:ascii="微軟正黑體" w:eastAsia="微軟正黑體" w:hAnsi="微軟正黑體"/>
          <w:lang w:eastAsia="zh-HK"/>
        </w:rPr>
      </w:pPr>
      <w:r>
        <w:rPr>
          <w:rFonts w:ascii="微軟正黑體" w:eastAsia="微軟正黑體" w:hAnsi="微軟正黑體" w:cs="Times New Roman"/>
        </w:rPr>
        <w:t xml:space="preserve">     </w:t>
      </w:r>
      <w:r>
        <w:rPr>
          <w:rFonts w:ascii="微軟正黑體" w:eastAsia="微軟正黑體" w:hAnsi="微軟正黑體" w:cs="Times New Roman"/>
        </w:rPr>
        <w:tab/>
        <w:t xml:space="preserve">  </w:t>
      </w:r>
      <w:r>
        <w:rPr>
          <w:rFonts w:ascii="微軟正黑體" w:eastAsia="微軟正黑體" w:hAnsi="微軟正黑體" w:cs="Times New Roman"/>
        </w:rPr>
        <w:tab/>
      </w:r>
      <w:r>
        <w:rPr>
          <w:rFonts w:ascii="微軟正黑體" w:eastAsia="微軟正黑體" w:hAnsi="微軟正黑體" w:cs="Times New Roman"/>
        </w:rPr>
        <w:tab/>
        <w:t xml:space="preserve">     </w:t>
      </w:r>
      <w:r w:rsidR="00687D8D">
        <w:rPr>
          <w:rFonts w:ascii="微軟正黑體" w:eastAsia="微軟正黑體" w:hAnsi="微軟正黑體" w:cs="Times New Roman" w:hint="eastAsia"/>
          <w:lang w:eastAsia="zh-HK"/>
        </w:rPr>
        <w:t>消</w:t>
      </w:r>
      <w:r w:rsidR="00687D8D">
        <w:rPr>
          <w:rFonts w:ascii="微軟正黑體" w:eastAsia="微軟正黑體" w:hAnsi="微軟正黑體" w:cs="Times New Roman" w:hint="eastAsia"/>
        </w:rPr>
        <w:t>費</w:t>
      </w:r>
      <w:r w:rsidR="00687D8D">
        <w:rPr>
          <w:rFonts w:ascii="微軟正黑體" w:eastAsia="微軟正黑體" w:hAnsi="微軟正黑體" w:cs="Times New Roman" w:hint="eastAsia"/>
          <w:lang w:eastAsia="zh-HK"/>
        </w:rPr>
        <w:t>，是現今社</w:t>
      </w:r>
      <w:r w:rsidR="00687D8D">
        <w:rPr>
          <w:rFonts w:ascii="微軟正黑體" w:eastAsia="微軟正黑體" w:hAnsi="微軟正黑體" w:cs="Times New Roman" w:hint="eastAsia"/>
        </w:rPr>
        <w:t>會</w:t>
      </w:r>
      <w:r w:rsidR="00687D8D">
        <w:rPr>
          <w:rFonts w:ascii="微軟正黑體" w:eastAsia="微軟正黑體" w:hAnsi="微軟正黑體" w:cs="Times New Roman" w:hint="eastAsia"/>
          <w:lang w:eastAsia="zh-HK"/>
        </w:rPr>
        <w:t>常見的問</w:t>
      </w:r>
      <w:r w:rsidR="00687D8D">
        <w:rPr>
          <w:rFonts w:ascii="微軟正黑體" w:eastAsia="微軟正黑體" w:hAnsi="微軟正黑體" w:cs="Times New Roman" w:hint="eastAsia"/>
        </w:rPr>
        <w:t>題</w:t>
      </w:r>
      <w:r w:rsidR="00687D8D">
        <w:rPr>
          <w:rFonts w:ascii="微軟正黑體" w:eastAsia="微軟正黑體" w:hAnsi="微軟正黑體" w:cs="Times New Roman" w:hint="eastAsia"/>
          <w:lang w:eastAsia="zh-HK"/>
        </w:rPr>
        <w:t>。</w:t>
      </w:r>
      <w:r w:rsidR="00687D8D">
        <w:rPr>
          <w:rFonts w:ascii="微軟正黑體" w:eastAsia="微軟正黑體" w:hAnsi="微軟正黑體" w:cs="Times New Roman" w:hint="eastAsia"/>
        </w:rPr>
        <w:t xml:space="preserve"> </w:t>
      </w:r>
    </w:p>
    <w:p w14:paraId="0A8BA8C5" w14:textId="44E7B0F3" w:rsidR="00687D8D" w:rsidRDefault="00687D8D" w:rsidP="00687D8D">
      <w:pPr>
        <w:snapToGrid w:val="0"/>
        <w:spacing w:line="0" w:lineRule="atLeast"/>
        <w:rPr>
          <w:rFonts w:ascii="微軟正黑體" w:eastAsia="微軟正黑體" w:hAnsi="微軟正黑體"/>
          <w:lang w:eastAsia="zh-HK"/>
        </w:rPr>
      </w:pPr>
    </w:p>
    <w:p w14:paraId="2AD63BE0" w14:textId="6CE09EB8" w:rsidR="00687D8D" w:rsidRPr="00A94C20" w:rsidRDefault="003C41E7" w:rsidP="00687D8D">
      <w:pPr>
        <w:snapToGrid w:val="0"/>
        <w:spacing w:line="0" w:lineRule="atLeast"/>
        <w:rPr>
          <w:rFonts w:ascii="微軟正黑體" w:eastAsia="微軟正黑體" w:hAnsi="微軟正黑體"/>
          <w:lang w:eastAsia="zh-HK"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23300D" wp14:editId="0332E25D">
                <wp:simplePos x="0" y="0"/>
                <wp:positionH relativeFrom="column">
                  <wp:posOffset>480695</wp:posOffset>
                </wp:positionH>
                <wp:positionV relativeFrom="paragraph">
                  <wp:posOffset>80010</wp:posOffset>
                </wp:positionV>
                <wp:extent cx="1543050" cy="565150"/>
                <wp:effectExtent l="0" t="0" r="19050" b="25400"/>
                <wp:wrapNone/>
                <wp:docPr id="8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3050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780499" w14:textId="25637F23" w:rsidR="00687D8D" w:rsidRPr="000645C2" w:rsidRDefault="00687D8D" w:rsidP="00687D8D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723300D" id="矩形: 圓角 8" o:spid="_x0000_s1027" style="position:absolute;margin-left:37.85pt;margin-top:6.3pt;width:121.5pt;height:4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" fillcolor="white [3212]" strokecolor="#0070c0" strokeweight="1.5pt">
                <v:stroke joinstyle="miter"/>
                <v:textbox>
                  <w:txbxContent>
                    <w:p w14:paraId="34780499" w14:textId="25637F23" w:rsidR="00687D8D" w:rsidRPr="000645C2" w:rsidRDefault="00687D8D" w:rsidP="00687D8D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4BAC7AD3" w14:textId="4013D39D" w:rsidR="00687D8D" w:rsidRPr="003C41E7" w:rsidRDefault="003C41E7" w:rsidP="00741F1E">
      <w:pPr>
        <w:pStyle w:val="a3"/>
        <w:numPr>
          <w:ilvl w:val="0"/>
          <w:numId w:val="9"/>
        </w:numPr>
        <w:snapToGrid w:val="0"/>
        <w:spacing w:line="0" w:lineRule="atLeast"/>
        <w:ind w:leftChars="0"/>
        <w:rPr>
          <w:rFonts w:ascii="微軟正黑體" w:eastAsia="微軟正黑體" w:hAnsi="微軟正黑體"/>
          <w:lang w:eastAsia="zh-HK"/>
        </w:rPr>
      </w:pPr>
      <w:r>
        <w:rPr>
          <w:rFonts w:ascii="Century Gothic" w:eastAsia="微軟正黑體" w:hAnsi="Century Gothic" w:hint="eastAsia"/>
        </w:rPr>
        <w:t xml:space="preserve">                                  </w:t>
      </w:r>
      <w:r w:rsidR="0093472D">
        <w:rPr>
          <w:rFonts w:ascii="Century Gothic" w:eastAsia="微軟正黑體" w:hAnsi="Century Gothic"/>
        </w:rPr>
        <w:t xml:space="preserve">    </w:t>
      </w:r>
      <w:r>
        <w:rPr>
          <w:rFonts w:ascii="Century Gothic" w:eastAsia="微軟正黑體" w:hAnsi="Century Gothic" w:hint="eastAsia"/>
          <w:lang w:eastAsia="zh-HK"/>
        </w:rPr>
        <w:t>是指一收到工資</w:t>
      </w:r>
      <w:r w:rsidR="000B2028">
        <w:rPr>
          <w:rFonts w:ascii="Century Gothic" w:eastAsia="微軟正黑體" w:hAnsi="Century Gothic" w:hint="eastAsia"/>
          <w:lang w:eastAsia="zh-HK"/>
        </w:rPr>
        <w:t>後</w:t>
      </w:r>
      <w:r>
        <w:rPr>
          <w:rFonts w:ascii="Century Gothic" w:eastAsia="微軟正黑體" w:hAnsi="Century Gothic" w:hint="eastAsia"/>
          <w:lang w:eastAsia="zh-HK"/>
        </w:rPr>
        <w:t>在月</w:t>
      </w:r>
      <w:r>
        <w:rPr>
          <w:rFonts w:ascii="Century Gothic" w:eastAsia="微軟正黑體" w:hAnsi="Century Gothic" w:hint="eastAsia"/>
        </w:rPr>
        <w:t>底</w:t>
      </w:r>
      <w:r>
        <w:rPr>
          <w:rFonts w:ascii="Century Gothic" w:eastAsia="微軟正黑體" w:hAnsi="Century Gothic" w:hint="eastAsia"/>
          <w:lang w:eastAsia="zh-HK"/>
        </w:rPr>
        <w:t>前就用光的人</w:t>
      </w:r>
      <w:r w:rsidR="00687D8D" w:rsidRPr="003C41E7">
        <w:rPr>
          <w:rFonts w:ascii="微軟正黑體" w:eastAsia="微軟正黑體" w:hAnsi="微軟正黑體" w:cs="Times New Roman" w:hint="eastAsia"/>
        </w:rPr>
        <w:t>。</w:t>
      </w:r>
    </w:p>
    <w:p w14:paraId="32F0C938" w14:textId="54FCB04A" w:rsidR="00687D8D" w:rsidRDefault="00687D8D" w:rsidP="00687D8D">
      <w:pPr>
        <w:snapToGrid w:val="0"/>
        <w:spacing w:line="0" w:lineRule="atLeast"/>
        <w:rPr>
          <w:rFonts w:ascii="微軟正黑體" w:eastAsia="微軟正黑體" w:hAnsi="微軟正黑體"/>
          <w:lang w:eastAsia="zh-HK"/>
        </w:rPr>
      </w:pPr>
    </w:p>
    <w:p w14:paraId="5A6437A4" w14:textId="3BAD4D75" w:rsidR="00687D8D" w:rsidRPr="00F54BDC" w:rsidRDefault="00687D8D" w:rsidP="00687D8D">
      <w:pPr>
        <w:snapToGrid w:val="0"/>
        <w:spacing w:line="0" w:lineRule="atLeast"/>
        <w:rPr>
          <w:rFonts w:ascii="微軟正黑體" w:eastAsia="微軟正黑體" w:hAnsi="微軟正黑體"/>
          <w:lang w:eastAsia="zh-HK"/>
        </w:rPr>
      </w:pPr>
    </w:p>
    <w:p w14:paraId="15FDD541" w14:textId="530E61FD" w:rsidR="00B600BC" w:rsidRDefault="00B600BC" w:rsidP="00687D8D">
      <w:pPr>
        <w:pStyle w:val="a3"/>
        <w:numPr>
          <w:ilvl w:val="0"/>
          <w:numId w:val="9"/>
        </w:numPr>
        <w:tabs>
          <w:tab w:val="left" w:pos="1590"/>
        </w:tabs>
        <w:ind w:leftChars="0"/>
        <w:rPr>
          <w:rFonts w:ascii="Century Gothic" w:eastAsia="微軟正黑體" w:hAnsi="Century Gothic"/>
        </w:rPr>
      </w:pPr>
      <w:r>
        <w:rPr>
          <w:rFonts w:ascii="Century Gothic" w:eastAsia="微軟正黑體" w:hAnsi="Century Gothic" w:hint="eastAsia"/>
          <w:lang w:eastAsia="zh-HK"/>
        </w:rPr>
        <w:t>要</w:t>
      </w:r>
      <w:r w:rsidRPr="00E45157">
        <w:rPr>
          <w:rFonts w:ascii="Century Gothic" w:eastAsia="微軟正黑體" w:hAnsi="Century Gothic"/>
          <w:lang w:eastAsia="zh-HK"/>
        </w:rPr>
        <w:t>成為精明的消費者</w:t>
      </w:r>
      <w:r>
        <w:rPr>
          <w:rFonts w:ascii="Century Gothic" w:eastAsia="微軟正黑體" w:hAnsi="Century Gothic" w:hint="eastAsia"/>
          <w:lang w:eastAsia="zh-HK"/>
        </w:rPr>
        <w:t>，需要</w:t>
      </w:r>
      <w:r>
        <w:rPr>
          <w:rFonts w:ascii="Century Gothic" w:eastAsia="微軟正黑體" w:hAnsi="Century Gothic" w:hint="eastAsia"/>
        </w:rPr>
        <w:t>:</w:t>
      </w:r>
    </w:p>
    <w:p w14:paraId="6BC472EB" w14:textId="4F4A0EB9" w:rsidR="00B600BC" w:rsidRDefault="00B600BC" w:rsidP="00B600BC">
      <w:pPr>
        <w:pStyle w:val="a3"/>
        <w:tabs>
          <w:tab w:val="left" w:pos="1590"/>
        </w:tabs>
        <w:ind w:leftChars="0" w:left="720"/>
        <w:rPr>
          <w:rFonts w:ascii="Century Gothic" w:eastAsia="微軟正黑體" w:hAnsi="Century Gothic"/>
          <w:lang w:eastAsia="zh-HK"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3D701E" wp14:editId="6723AFA3">
                <wp:simplePos x="0" y="0"/>
                <wp:positionH relativeFrom="column">
                  <wp:posOffset>2185670</wp:posOffset>
                </wp:positionH>
                <wp:positionV relativeFrom="paragraph">
                  <wp:posOffset>9525</wp:posOffset>
                </wp:positionV>
                <wp:extent cx="1476375" cy="565150"/>
                <wp:effectExtent l="0" t="0" r="28575" b="25400"/>
                <wp:wrapNone/>
                <wp:docPr id="10" name="矩形: 圓角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6375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E171EC" w14:textId="75112EBD" w:rsidR="00687D8D" w:rsidRPr="00E47087" w:rsidRDefault="00687D8D" w:rsidP="00687D8D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43D701E" id="矩形: 圓角 10" o:spid="_x0000_s1028" style="position:absolute;left:0;text-align:left;margin-left:172.1pt;margin-top:.75pt;width:116.25pt;height:44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" fillcolor="white [3212]" strokecolor="#0070c0" strokeweight="1.5pt">
                <v:stroke joinstyle="miter"/>
                <v:textbox>
                  <w:txbxContent>
                    <w:p w14:paraId="0CE171EC" w14:textId="75112EBD" w:rsidR="00687D8D" w:rsidRPr="00E47087" w:rsidRDefault="00687D8D" w:rsidP="00687D8D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2AA7EB06" w14:textId="56FFA338" w:rsidR="00687D8D" w:rsidRPr="0093472D" w:rsidRDefault="00B600BC" w:rsidP="00577874">
      <w:pPr>
        <w:pStyle w:val="a3"/>
        <w:numPr>
          <w:ilvl w:val="0"/>
          <w:numId w:val="12"/>
        </w:numPr>
        <w:tabs>
          <w:tab w:val="left" w:pos="1590"/>
        </w:tabs>
        <w:ind w:leftChars="0"/>
        <w:rPr>
          <w:rFonts w:ascii="微軟正黑體" w:eastAsia="微軟正黑體" w:hAnsi="微軟正黑體" w:cs="Times New Roman"/>
          <w:b/>
        </w:rPr>
      </w:pPr>
      <w:r w:rsidRPr="00E45157">
        <w:rPr>
          <w:rFonts w:ascii="Century Gothic" w:eastAsia="微軟正黑體" w:hAnsi="Century Gothic"/>
          <w:lang w:eastAsia="zh-HK"/>
        </w:rPr>
        <w:t>謹</w:t>
      </w:r>
      <w:r w:rsidRPr="00E45157">
        <w:rPr>
          <w:rFonts w:ascii="Century Gothic" w:eastAsia="微軟正黑體" w:hAnsi="Century Gothic"/>
        </w:rPr>
        <w:t>慎</w:t>
      </w:r>
      <w:r w:rsidRPr="00E45157">
        <w:rPr>
          <w:rFonts w:ascii="Century Gothic" w:eastAsia="微軟正黑體" w:hAnsi="Century Gothic"/>
          <w:lang w:eastAsia="zh-HK"/>
        </w:rPr>
        <w:t>地考</w:t>
      </w:r>
      <w:r w:rsidRPr="00E45157">
        <w:rPr>
          <w:rFonts w:ascii="Century Gothic" w:eastAsia="微軟正黑體" w:hAnsi="Century Gothic"/>
        </w:rPr>
        <w:t>慮</w:t>
      </w:r>
      <w:r w:rsidRPr="00E45157">
        <w:rPr>
          <w:rFonts w:ascii="Century Gothic" w:eastAsia="微軟正黑體" w:hAnsi="Century Gothic"/>
          <w:lang w:eastAsia="zh-HK"/>
        </w:rPr>
        <w:t>自</w:t>
      </w:r>
      <w:r w:rsidRPr="00E45157">
        <w:rPr>
          <w:rFonts w:ascii="Century Gothic" w:eastAsia="微軟正黑體" w:hAnsi="Century Gothic"/>
        </w:rPr>
        <w:t>己</w:t>
      </w:r>
      <w:r w:rsidRPr="00E45157">
        <w:rPr>
          <w:rFonts w:ascii="Century Gothic" w:eastAsia="微軟正黑體" w:hAnsi="Century Gothic"/>
          <w:lang w:eastAsia="zh-HK"/>
        </w:rPr>
        <w:t>的</w:t>
      </w:r>
      <w:r>
        <w:rPr>
          <w:rFonts w:ascii="Century Gothic" w:eastAsia="微軟正黑體" w:hAnsi="Century Gothic" w:hint="eastAsia"/>
        </w:rPr>
        <w:t xml:space="preserve"> </w:t>
      </w:r>
      <w:r>
        <w:rPr>
          <w:rFonts w:ascii="Century Gothic" w:eastAsia="微軟正黑體" w:hAnsi="Century Gothic"/>
        </w:rPr>
        <w:t xml:space="preserve">                                  </w:t>
      </w:r>
      <w:r w:rsidR="0093472D">
        <w:rPr>
          <w:rFonts w:ascii="Century Gothic" w:eastAsia="微軟正黑體" w:hAnsi="Century Gothic"/>
        </w:rPr>
        <w:t xml:space="preserve">  </w:t>
      </w:r>
      <w:r w:rsidRPr="00E45157">
        <w:rPr>
          <w:rFonts w:ascii="Century Gothic" w:eastAsia="微軟正黑體" w:hAnsi="Century Gothic"/>
          <w:lang w:eastAsia="zh-HK"/>
        </w:rPr>
        <w:t>和商品</w:t>
      </w:r>
      <w:r w:rsidR="00AF0638">
        <w:rPr>
          <w:rFonts w:ascii="Century Gothic" w:eastAsia="微軟正黑體" w:hAnsi="Century Gothic" w:hint="eastAsia"/>
          <w:lang w:eastAsia="zh-HK"/>
        </w:rPr>
        <w:t>價</w:t>
      </w:r>
      <w:r w:rsidR="00AF0638">
        <w:rPr>
          <w:rFonts w:ascii="Century Gothic" w:eastAsia="微軟正黑體" w:hAnsi="Century Gothic" w:hint="eastAsia"/>
        </w:rPr>
        <w:t>格</w:t>
      </w:r>
    </w:p>
    <w:p w14:paraId="1035806E" w14:textId="77777777" w:rsidR="0093472D" w:rsidRPr="00577874" w:rsidRDefault="0093472D" w:rsidP="0093472D">
      <w:pPr>
        <w:pStyle w:val="a3"/>
        <w:tabs>
          <w:tab w:val="left" w:pos="1590"/>
        </w:tabs>
        <w:ind w:leftChars="0" w:left="1440"/>
        <w:rPr>
          <w:rFonts w:ascii="微軟正黑體" w:eastAsia="微軟正黑體" w:hAnsi="微軟正黑體" w:cs="Times New Roman"/>
          <w:b/>
        </w:rPr>
      </w:pPr>
    </w:p>
    <w:p w14:paraId="41FCF178" w14:textId="2825916F" w:rsidR="00577874" w:rsidRDefault="0093472D" w:rsidP="00577874">
      <w:pPr>
        <w:tabs>
          <w:tab w:val="left" w:pos="1590"/>
        </w:tabs>
        <w:rPr>
          <w:rFonts w:ascii="微軟正黑體" w:eastAsia="微軟正黑體" w:hAnsi="微軟正黑體" w:cs="Times New Roman"/>
          <w:b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F50B7EC" wp14:editId="1CC6ED99">
                <wp:simplePos x="0" y="0"/>
                <wp:positionH relativeFrom="column">
                  <wp:posOffset>1928495</wp:posOffset>
                </wp:positionH>
                <wp:positionV relativeFrom="paragraph">
                  <wp:posOffset>86360</wp:posOffset>
                </wp:positionV>
                <wp:extent cx="1362075" cy="565150"/>
                <wp:effectExtent l="0" t="0" r="28575" b="25400"/>
                <wp:wrapNone/>
                <wp:docPr id="4" name="矩形: 圓角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67FFDC" w14:textId="053D6A24" w:rsidR="00577874" w:rsidRPr="00E47087" w:rsidRDefault="00577874" w:rsidP="00577874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Times New Roman" w:hint="eastAsia"/>
                                <w:color w:val="FF0000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50B7EC" id="_x0000_s1029" style="position:absolute;margin-left:151.85pt;margin-top:6.8pt;width:107.25pt;height:44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4667FFDC" w14:textId="053D6A24" w:rsidR="00577874" w:rsidRPr="00E47087" w:rsidRDefault="00577874" w:rsidP="00577874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 xml:space="preserve">  </w:t>
                      </w:r>
                      <w:r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 xml:space="preserve"> 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C24AA40" w14:textId="57B6D8C6" w:rsidR="00577874" w:rsidRPr="00577874" w:rsidRDefault="00577874" w:rsidP="00577874">
      <w:pPr>
        <w:pStyle w:val="a3"/>
        <w:numPr>
          <w:ilvl w:val="0"/>
          <w:numId w:val="12"/>
        </w:numPr>
        <w:tabs>
          <w:tab w:val="left" w:pos="1590"/>
        </w:tabs>
        <w:ind w:leftChars="0"/>
        <w:rPr>
          <w:rFonts w:ascii="微軟正黑體" w:eastAsia="微軟正黑體" w:hAnsi="微軟正黑體" w:cs="Times New Roman"/>
          <w:b/>
        </w:rPr>
      </w:pPr>
      <w:r w:rsidRPr="00E45157">
        <w:rPr>
          <w:rFonts w:ascii="Century Gothic" w:eastAsia="微軟正黑體" w:hAnsi="Century Gothic"/>
          <w:lang w:eastAsia="zh-HK"/>
        </w:rPr>
        <w:t>分清楚</w:t>
      </w:r>
      <w:r w:rsidR="00AF0638">
        <w:rPr>
          <w:rFonts w:ascii="Century Gothic" w:eastAsia="微軟正黑體" w:hAnsi="Century Gothic" w:hint="eastAsia"/>
          <w:lang w:eastAsia="zh-HK"/>
        </w:rPr>
        <w:t>想要</w:t>
      </w:r>
      <w:r>
        <w:rPr>
          <w:rFonts w:ascii="Century Gothic" w:eastAsia="微軟正黑體" w:hAnsi="Century Gothic" w:hint="eastAsia"/>
          <w:lang w:eastAsia="zh-HK"/>
        </w:rPr>
        <w:t>和</w:t>
      </w:r>
    </w:p>
    <w:p w14:paraId="41425E43" w14:textId="167A2047" w:rsidR="00687D8D" w:rsidRDefault="00687D8D" w:rsidP="00703F23">
      <w:pPr>
        <w:snapToGrid w:val="0"/>
        <w:rPr>
          <w:rFonts w:ascii="微軟正黑體" w:eastAsia="微軟正黑體" w:hAnsi="微軟正黑體" w:cs="Times New Roman"/>
          <w:b/>
        </w:rPr>
      </w:pPr>
    </w:p>
    <w:p w14:paraId="34EF8D35" w14:textId="203F4186" w:rsidR="00687D8D" w:rsidRDefault="0093472D" w:rsidP="00703F23">
      <w:pPr>
        <w:snapToGrid w:val="0"/>
        <w:rPr>
          <w:rFonts w:ascii="微軟正黑體" w:eastAsia="微軟正黑體" w:hAnsi="微軟正黑體" w:cs="Times New Roman"/>
          <w:b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5C17ABC" wp14:editId="31F3ABD9">
                <wp:simplePos x="0" y="0"/>
                <wp:positionH relativeFrom="column">
                  <wp:posOffset>4928870</wp:posOffset>
                </wp:positionH>
                <wp:positionV relativeFrom="paragraph">
                  <wp:posOffset>105410</wp:posOffset>
                </wp:positionV>
                <wp:extent cx="1276350" cy="565150"/>
                <wp:effectExtent l="0" t="0" r="19050" b="25400"/>
                <wp:wrapNone/>
                <wp:docPr id="6" name="矩形: 圓角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6350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47DA42" w14:textId="2BF29D6C" w:rsidR="0093472D" w:rsidRPr="00E47087" w:rsidRDefault="0093472D" w:rsidP="0093472D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C17ABC" id="_x0000_s1030" style="position:absolute;margin-left:388.1pt;margin-top:8.3pt;width:100.5pt;height:44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" fillcolor="white [3212]" strokecolor="#0070c0" strokeweight="1.5pt">
                <v:stroke joinstyle="miter"/>
                <v:textbox>
                  <w:txbxContent>
                    <w:p w14:paraId="7C47DA42" w14:textId="2BF29D6C" w:rsidR="0093472D" w:rsidRPr="00E47087" w:rsidRDefault="0093472D" w:rsidP="0093472D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EA8B083" wp14:editId="1A1F1505">
                <wp:simplePos x="0" y="0"/>
                <wp:positionH relativeFrom="column">
                  <wp:posOffset>3395345</wp:posOffset>
                </wp:positionH>
                <wp:positionV relativeFrom="paragraph">
                  <wp:posOffset>114935</wp:posOffset>
                </wp:positionV>
                <wp:extent cx="1276350" cy="565150"/>
                <wp:effectExtent l="0" t="0" r="19050" b="25400"/>
                <wp:wrapNone/>
                <wp:docPr id="5" name="矩形: 圓角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6350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1A6607" w14:textId="201DA293" w:rsidR="0093472D" w:rsidRPr="00E47087" w:rsidRDefault="0093472D" w:rsidP="0093472D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EA8B083" id="_x0000_s1031" style="position:absolute;margin-left:267.35pt;margin-top:9.05pt;width:100.5pt;height:44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" fillcolor="white [3212]" strokecolor="#0070c0" strokeweight="1.5pt">
                <v:stroke joinstyle="miter"/>
                <v:textbox>
                  <w:txbxContent>
                    <w:p w14:paraId="521A6607" w14:textId="201DA293" w:rsidR="0093472D" w:rsidRPr="00E47087" w:rsidRDefault="0093472D" w:rsidP="0093472D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 xml:space="preserve"> 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1CFEDDB" w14:textId="5FA9DA2B" w:rsidR="00687D8D" w:rsidRDefault="0093472D" w:rsidP="0093472D">
      <w:pPr>
        <w:pStyle w:val="a3"/>
        <w:numPr>
          <w:ilvl w:val="0"/>
          <w:numId w:val="12"/>
        </w:numPr>
        <w:tabs>
          <w:tab w:val="left" w:pos="1590"/>
        </w:tabs>
        <w:ind w:leftChars="0"/>
        <w:rPr>
          <w:rFonts w:ascii="微軟正黑體" w:eastAsia="微軟正黑體" w:hAnsi="微軟正黑體" w:cs="Times New Roman"/>
          <w:b/>
        </w:rPr>
      </w:pPr>
      <w:r w:rsidRPr="00E45157">
        <w:rPr>
          <w:rFonts w:ascii="Century Gothic" w:eastAsia="微軟正黑體" w:hAnsi="Century Gothic"/>
          <w:lang w:eastAsia="zh-HK"/>
        </w:rPr>
        <w:t>因應自</w:t>
      </w:r>
      <w:r w:rsidRPr="00E45157">
        <w:rPr>
          <w:rFonts w:ascii="Century Gothic" w:eastAsia="微軟正黑體" w:hAnsi="Century Gothic"/>
        </w:rPr>
        <w:t>己</w:t>
      </w:r>
      <w:r w:rsidRPr="00E45157">
        <w:rPr>
          <w:rFonts w:ascii="Century Gothic" w:eastAsia="微軟正黑體" w:hAnsi="Century Gothic"/>
          <w:lang w:eastAsia="zh-HK"/>
        </w:rPr>
        <w:t>的經</w:t>
      </w:r>
      <w:r w:rsidRPr="00E45157">
        <w:rPr>
          <w:rFonts w:ascii="Century Gothic" w:eastAsia="微軟正黑體" w:hAnsi="Century Gothic"/>
        </w:rPr>
        <w:t>濟</w:t>
      </w:r>
      <w:r w:rsidRPr="00E45157">
        <w:rPr>
          <w:rFonts w:ascii="Century Gothic" w:eastAsia="微軟正黑體" w:hAnsi="Century Gothic"/>
          <w:lang w:eastAsia="zh-HK"/>
        </w:rPr>
        <w:t>能力消費，避免</w:t>
      </w:r>
      <w:r>
        <w:rPr>
          <w:rFonts w:ascii="Century Gothic" w:eastAsia="微軟正黑體" w:hAnsi="Century Gothic" w:hint="eastAsia"/>
          <w:lang w:eastAsia="zh-HK"/>
        </w:rPr>
        <w:t>浪</w:t>
      </w:r>
      <w:r>
        <w:rPr>
          <w:rFonts w:ascii="Century Gothic" w:eastAsia="微軟正黑體" w:hAnsi="Century Gothic" w:hint="eastAsia"/>
        </w:rPr>
        <w:t>費</w:t>
      </w:r>
      <w:r>
        <w:rPr>
          <w:rFonts w:ascii="Century Gothic" w:eastAsia="微軟正黑體" w:hAnsi="Century Gothic" w:hint="eastAsia"/>
        </w:rPr>
        <w:t xml:space="preserve">                                </w:t>
      </w:r>
      <w:r w:rsidRPr="00E45157">
        <w:rPr>
          <w:rFonts w:ascii="Century Gothic" w:eastAsia="微軟正黑體" w:hAnsi="Century Gothic"/>
          <w:lang w:eastAsia="zh-HK"/>
        </w:rPr>
        <w:t>和</w:t>
      </w:r>
      <w:r>
        <w:rPr>
          <w:rFonts w:ascii="Century Gothic" w:eastAsia="微軟正黑體" w:hAnsi="Century Gothic" w:hint="eastAsia"/>
        </w:rPr>
        <w:t xml:space="preserve">                              </w:t>
      </w:r>
    </w:p>
    <w:p w14:paraId="42D2D5EB" w14:textId="77777777" w:rsidR="00703F23" w:rsidRDefault="00703F23" w:rsidP="00E65470">
      <w:pPr>
        <w:snapToGrid w:val="0"/>
        <w:rPr>
          <w:rFonts w:ascii="微軟正黑體" w:eastAsia="微軟正黑體" w:hAnsi="微軟正黑體" w:cs="Times New Roman"/>
          <w:b/>
        </w:rPr>
      </w:pPr>
    </w:p>
    <w:p w14:paraId="0DC37058" w14:textId="32789BBC" w:rsidR="00AF0638" w:rsidRPr="00E65470" w:rsidRDefault="000C5373" w:rsidP="00AF0638">
      <w:pPr>
        <w:snapToGrid w:val="0"/>
        <w:rPr>
          <w:rFonts w:ascii="微軟正黑體" w:eastAsia="微軟正黑體" w:hAnsi="微軟正黑體" w:cs="Times New Roman"/>
          <w:b/>
        </w:rPr>
      </w:pPr>
      <w:r>
        <w:rPr>
          <w:rFonts w:ascii="微軟正黑體" w:eastAsia="微軟正黑體" w:hAnsi="微軟正黑體" w:cs="Times New Roman" w:hint="eastAsia"/>
          <w:b/>
          <w:lang w:eastAsia="zh-HK"/>
        </w:rPr>
        <w:t>乙</w:t>
      </w:r>
      <w:r w:rsidR="00B21916" w:rsidRPr="00E65470">
        <w:rPr>
          <w:rFonts w:ascii="微軟正黑體" w:eastAsia="微軟正黑體" w:hAnsi="微軟正黑體" w:cs="Times New Roman"/>
          <w:b/>
        </w:rPr>
        <w:tab/>
      </w:r>
      <w:r w:rsidR="00AF0638">
        <w:rPr>
          <w:rFonts w:ascii="微軟正黑體" w:eastAsia="微軟正黑體" w:hAnsi="微軟正黑體" w:cs="Times New Roman" w:hint="eastAsia"/>
          <w:b/>
          <w:lang w:eastAsia="zh-HK"/>
        </w:rPr>
        <w:t>短</w:t>
      </w:r>
      <w:r w:rsidR="00AF0638" w:rsidRPr="00E65470">
        <w:rPr>
          <w:rFonts w:ascii="微軟正黑體" w:eastAsia="微軟正黑體" w:hAnsi="微軟正黑體" w:cs="Times New Roman" w:hint="eastAsia"/>
          <w:b/>
          <w:lang w:eastAsia="zh-HK"/>
        </w:rPr>
        <w:t>答題</w:t>
      </w:r>
    </w:p>
    <w:p w14:paraId="1DB9A2CF" w14:textId="77777777" w:rsidR="00AF0638" w:rsidRDefault="00AF0638" w:rsidP="00AF0638">
      <w:pPr>
        <w:snapToGrid w:val="0"/>
        <w:rPr>
          <w:rFonts w:ascii="微軟正黑體" w:eastAsia="微軟正黑體" w:hAnsi="微軟正黑體"/>
          <w:b/>
          <w:lang w:eastAsia="zh-HK"/>
        </w:rPr>
      </w:pPr>
    </w:p>
    <w:p w14:paraId="75A79392" w14:textId="318F25BB" w:rsidR="00AF0638" w:rsidRDefault="00E31607" w:rsidP="00AF0638">
      <w:pPr>
        <w:snapToGrid w:val="0"/>
        <w:rPr>
          <w:rFonts w:ascii="微軟正黑體" w:eastAsia="微軟正黑體" w:hAnsi="微軟正黑體"/>
          <w:b/>
        </w:rPr>
      </w:pPr>
      <w:r>
        <w:rPr>
          <w:rFonts w:ascii="微軟正黑體" w:eastAsia="微軟正黑體" w:hAnsi="微軟正黑體" w:hint="eastAsia"/>
          <w:b/>
          <w:lang w:eastAsia="zh-HK"/>
        </w:rPr>
        <w:t>請舉</w:t>
      </w:r>
      <w:r w:rsidR="00382DD4">
        <w:rPr>
          <w:rFonts w:ascii="微軟正黑體" w:eastAsia="微軟正黑體" w:hAnsi="微軟正黑體" w:hint="eastAsia"/>
          <w:b/>
          <w:lang w:eastAsia="zh-HK"/>
        </w:rPr>
        <w:t>出</w:t>
      </w:r>
      <w:r>
        <w:rPr>
          <w:rFonts w:ascii="微軟正黑體" w:eastAsia="微軟正黑體" w:hAnsi="微軟正黑體" w:hint="eastAsia"/>
          <w:b/>
          <w:lang w:eastAsia="zh-HK"/>
        </w:rPr>
        <w:t>一項</w:t>
      </w:r>
      <w:r w:rsidR="00382DD4">
        <w:rPr>
          <w:rFonts w:ascii="微軟正黑體" w:eastAsia="微軟正黑體" w:hAnsi="微軟正黑體" w:hint="eastAsia"/>
          <w:b/>
          <w:lang w:eastAsia="zh-HK"/>
        </w:rPr>
        <w:t>成為</w:t>
      </w:r>
      <w:r w:rsidR="00382DD4" w:rsidRPr="00382DD4">
        <w:rPr>
          <w:rFonts w:ascii="微軟正黑體" w:eastAsia="微軟正黑體" w:hAnsi="微軟正黑體"/>
          <w:b/>
          <w:lang w:eastAsia="zh-HK"/>
        </w:rPr>
        <w:t>環保的消費者的方法</w:t>
      </w:r>
      <w:r w:rsidR="00382DD4">
        <w:rPr>
          <w:rFonts w:ascii="微軟正黑體" w:eastAsia="微軟正黑體" w:hAnsi="微軟正黑體" w:hint="eastAsia"/>
          <w:b/>
          <w:lang w:eastAsia="zh-HK"/>
        </w:rPr>
        <w:t>。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AF0638" w:rsidRPr="007C1797" w14:paraId="6910668B" w14:textId="77777777" w:rsidTr="006524D0">
        <w:tc>
          <w:tcPr>
            <w:tcW w:w="9356" w:type="dxa"/>
          </w:tcPr>
          <w:p w14:paraId="38D546F8" w14:textId="158DFEAB" w:rsidR="00AF0638" w:rsidRDefault="00AF0638" w:rsidP="00C1092A">
            <w:pPr>
              <w:rPr>
                <w:rFonts w:ascii="微軟正黑體" w:eastAsia="微軟正黑體" w:hAnsi="微軟正黑體"/>
                <w:color w:val="FF0000"/>
              </w:rPr>
            </w:pPr>
          </w:p>
        </w:tc>
      </w:tr>
      <w:tr w:rsidR="00C1092A" w:rsidRPr="007C1797" w14:paraId="4595A3CB" w14:textId="77777777" w:rsidTr="006524D0">
        <w:tc>
          <w:tcPr>
            <w:tcW w:w="9356" w:type="dxa"/>
          </w:tcPr>
          <w:p w14:paraId="4514AF4B" w14:textId="036FB613" w:rsidR="00C1092A" w:rsidRDefault="00C1092A" w:rsidP="007C1797">
            <w:pPr>
              <w:rPr>
                <w:rFonts w:ascii="微軟正黑體" w:eastAsia="微軟正黑體" w:hAnsi="微軟正黑體"/>
                <w:color w:val="FF0000"/>
                <w:lang w:eastAsia="zh-HK"/>
              </w:rPr>
            </w:pPr>
            <w:bookmarkStart w:id="0" w:name="_GoBack"/>
            <w:bookmarkEnd w:id="0"/>
          </w:p>
        </w:tc>
      </w:tr>
    </w:tbl>
    <w:p w14:paraId="092FAF33" w14:textId="77777777" w:rsidR="00B21916" w:rsidRDefault="00B21916" w:rsidP="00AF0638">
      <w:pPr>
        <w:snapToGrid w:val="0"/>
        <w:rPr>
          <w:rFonts w:ascii="微軟正黑體" w:eastAsia="微軟正黑體" w:hAnsi="微軟正黑體" w:cs="Times New Roman"/>
          <w:b/>
        </w:rPr>
      </w:pPr>
    </w:p>
    <w:sectPr w:rsidR="00B21916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0B6BD4" w14:textId="77777777" w:rsidR="00881D1B" w:rsidRDefault="00881D1B" w:rsidP="00DE19B0">
      <w:r>
        <w:separator/>
      </w:r>
    </w:p>
  </w:endnote>
  <w:endnote w:type="continuationSeparator" w:id="0">
    <w:p w14:paraId="2863B614" w14:textId="77777777" w:rsidR="00881D1B" w:rsidRDefault="00881D1B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E3841B" w14:textId="77777777" w:rsidR="00881D1B" w:rsidRDefault="00881D1B" w:rsidP="00DE19B0">
      <w:r>
        <w:separator/>
      </w:r>
    </w:p>
  </w:footnote>
  <w:footnote w:type="continuationSeparator" w:id="0">
    <w:p w14:paraId="317A7132" w14:textId="77777777" w:rsidR="00881D1B" w:rsidRDefault="00881D1B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CBA43C0"/>
    <w:multiLevelType w:val="hybridMultilevel"/>
    <w:tmpl w:val="F96E8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1CC5D59"/>
    <w:multiLevelType w:val="hybridMultilevel"/>
    <w:tmpl w:val="BC188D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9"/>
  </w:num>
  <w:num w:numId="9">
    <w:abstractNumId w:val="7"/>
  </w:num>
  <w:num w:numId="10">
    <w:abstractNumId w:val="8"/>
  </w:num>
  <w:num w:numId="11">
    <w:abstractNumId w:val="6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NjY1N7M0NTG3MDFQ0lEKTi0uzszPAykwqgUAgxOq1SwAAAA="/>
  </w:docVars>
  <w:rsids>
    <w:rsidRoot w:val="003C252F"/>
    <w:rsid w:val="00006C7D"/>
    <w:rsid w:val="00020426"/>
    <w:rsid w:val="000229E8"/>
    <w:rsid w:val="00023692"/>
    <w:rsid w:val="00027468"/>
    <w:rsid w:val="0004504B"/>
    <w:rsid w:val="0005637B"/>
    <w:rsid w:val="000645C2"/>
    <w:rsid w:val="00075C6C"/>
    <w:rsid w:val="000939CD"/>
    <w:rsid w:val="00096297"/>
    <w:rsid w:val="000B2028"/>
    <w:rsid w:val="000B51CB"/>
    <w:rsid w:val="000C5373"/>
    <w:rsid w:val="000D0ED8"/>
    <w:rsid w:val="000D4A91"/>
    <w:rsid w:val="000D6AF1"/>
    <w:rsid w:val="000E2187"/>
    <w:rsid w:val="000E71C7"/>
    <w:rsid w:val="00106E09"/>
    <w:rsid w:val="00110780"/>
    <w:rsid w:val="001362C8"/>
    <w:rsid w:val="00143B57"/>
    <w:rsid w:val="00144FCD"/>
    <w:rsid w:val="00147536"/>
    <w:rsid w:val="00152D88"/>
    <w:rsid w:val="00160532"/>
    <w:rsid w:val="001635C1"/>
    <w:rsid w:val="00166A4D"/>
    <w:rsid w:val="00190AD9"/>
    <w:rsid w:val="00192CD7"/>
    <w:rsid w:val="001A70D7"/>
    <w:rsid w:val="001E39D5"/>
    <w:rsid w:val="001F37DF"/>
    <w:rsid w:val="002208BE"/>
    <w:rsid w:val="002311CC"/>
    <w:rsid w:val="0024366F"/>
    <w:rsid w:val="0025347E"/>
    <w:rsid w:val="00257C39"/>
    <w:rsid w:val="00285AD6"/>
    <w:rsid w:val="002A2F12"/>
    <w:rsid w:val="00324FFE"/>
    <w:rsid w:val="003338DF"/>
    <w:rsid w:val="00337E40"/>
    <w:rsid w:val="00382DD4"/>
    <w:rsid w:val="00385F63"/>
    <w:rsid w:val="003877DF"/>
    <w:rsid w:val="003A3BFB"/>
    <w:rsid w:val="003B14E3"/>
    <w:rsid w:val="003C252F"/>
    <w:rsid w:val="003C41E7"/>
    <w:rsid w:val="003C4F70"/>
    <w:rsid w:val="003E0AD7"/>
    <w:rsid w:val="003E4612"/>
    <w:rsid w:val="003F07A0"/>
    <w:rsid w:val="003F39CA"/>
    <w:rsid w:val="00416BA6"/>
    <w:rsid w:val="0043785B"/>
    <w:rsid w:val="00440E54"/>
    <w:rsid w:val="004447E6"/>
    <w:rsid w:val="00444978"/>
    <w:rsid w:val="0047002D"/>
    <w:rsid w:val="00471908"/>
    <w:rsid w:val="00472F8C"/>
    <w:rsid w:val="00497CC4"/>
    <w:rsid w:val="004A7A51"/>
    <w:rsid w:val="004E1648"/>
    <w:rsid w:val="004F573B"/>
    <w:rsid w:val="00516453"/>
    <w:rsid w:val="0052600E"/>
    <w:rsid w:val="00544D96"/>
    <w:rsid w:val="0054567A"/>
    <w:rsid w:val="00556769"/>
    <w:rsid w:val="00556BC6"/>
    <w:rsid w:val="00562D51"/>
    <w:rsid w:val="00567CBE"/>
    <w:rsid w:val="00577874"/>
    <w:rsid w:val="0058671F"/>
    <w:rsid w:val="005933E4"/>
    <w:rsid w:val="00597C8D"/>
    <w:rsid w:val="005A2243"/>
    <w:rsid w:val="005B7BCD"/>
    <w:rsid w:val="005C491A"/>
    <w:rsid w:val="005C6A17"/>
    <w:rsid w:val="005F41B0"/>
    <w:rsid w:val="006510D6"/>
    <w:rsid w:val="00670AB4"/>
    <w:rsid w:val="0067293D"/>
    <w:rsid w:val="00687D8D"/>
    <w:rsid w:val="006B15A3"/>
    <w:rsid w:val="006D1B2C"/>
    <w:rsid w:val="006D6738"/>
    <w:rsid w:val="006E4AFF"/>
    <w:rsid w:val="006E68BA"/>
    <w:rsid w:val="00703F23"/>
    <w:rsid w:val="00707510"/>
    <w:rsid w:val="00724446"/>
    <w:rsid w:val="00724D25"/>
    <w:rsid w:val="00743447"/>
    <w:rsid w:val="00743854"/>
    <w:rsid w:val="007527CB"/>
    <w:rsid w:val="00752AB4"/>
    <w:rsid w:val="00762609"/>
    <w:rsid w:val="007716CB"/>
    <w:rsid w:val="0078691B"/>
    <w:rsid w:val="00787664"/>
    <w:rsid w:val="00794300"/>
    <w:rsid w:val="007B5F88"/>
    <w:rsid w:val="007C1797"/>
    <w:rsid w:val="007E1DDF"/>
    <w:rsid w:val="0081305F"/>
    <w:rsid w:val="00813220"/>
    <w:rsid w:val="008158EC"/>
    <w:rsid w:val="008225A7"/>
    <w:rsid w:val="00825B09"/>
    <w:rsid w:val="00836EEA"/>
    <w:rsid w:val="008434AE"/>
    <w:rsid w:val="008638E7"/>
    <w:rsid w:val="00866837"/>
    <w:rsid w:val="008762CD"/>
    <w:rsid w:val="00877B9D"/>
    <w:rsid w:val="00881D1B"/>
    <w:rsid w:val="00892774"/>
    <w:rsid w:val="008A21B1"/>
    <w:rsid w:val="008A3808"/>
    <w:rsid w:val="008A4B1A"/>
    <w:rsid w:val="008D03A7"/>
    <w:rsid w:val="008D3E07"/>
    <w:rsid w:val="008D67FC"/>
    <w:rsid w:val="008F7CF9"/>
    <w:rsid w:val="00920F48"/>
    <w:rsid w:val="00923655"/>
    <w:rsid w:val="0092559B"/>
    <w:rsid w:val="00926842"/>
    <w:rsid w:val="00927CDD"/>
    <w:rsid w:val="0093472D"/>
    <w:rsid w:val="0093725A"/>
    <w:rsid w:val="00944B14"/>
    <w:rsid w:val="0095233F"/>
    <w:rsid w:val="00961D4D"/>
    <w:rsid w:val="0096478F"/>
    <w:rsid w:val="00970E88"/>
    <w:rsid w:val="009838CA"/>
    <w:rsid w:val="00992B0C"/>
    <w:rsid w:val="009A550D"/>
    <w:rsid w:val="009A5FB3"/>
    <w:rsid w:val="009B0188"/>
    <w:rsid w:val="009C13B1"/>
    <w:rsid w:val="00A14F6A"/>
    <w:rsid w:val="00A43032"/>
    <w:rsid w:val="00A4376A"/>
    <w:rsid w:val="00A75525"/>
    <w:rsid w:val="00A92EFC"/>
    <w:rsid w:val="00A94C20"/>
    <w:rsid w:val="00A950CE"/>
    <w:rsid w:val="00AA6076"/>
    <w:rsid w:val="00AC1C4C"/>
    <w:rsid w:val="00AC72E5"/>
    <w:rsid w:val="00AD53A4"/>
    <w:rsid w:val="00AF0638"/>
    <w:rsid w:val="00AF7937"/>
    <w:rsid w:val="00B11B44"/>
    <w:rsid w:val="00B11D5D"/>
    <w:rsid w:val="00B21916"/>
    <w:rsid w:val="00B25DED"/>
    <w:rsid w:val="00B41A0E"/>
    <w:rsid w:val="00B46C59"/>
    <w:rsid w:val="00B56915"/>
    <w:rsid w:val="00B600BC"/>
    <w:rsid w:val="00B62E39"/>
    <w:rsid w:val="00B73FD2"/>
    <w:rsid w:val="00B75153"/>
    <w:rsid w:val="00B964EF"/>
    <w:rsid w:val="00BA3444"/>
    <w:rsid w:val="00BA4CCD"/>
    <w:rsid w:val="00BB0764"/>
    <w:rsid w:val="00BC3D6F"/>
    <w:rsid w:val="00BD5ECE"/>
    <w:rsid w:val="00BD65A5"/>
    <w:rsid w:val="00BE18E5"/>
    <w:rsid w:val="00BE4C4A"/>
    <w:rsid w:val="00BF4E01"/>
    <w:rsid w:val="00BF5877"/>
    <w:rsid w:val="00C025C5"/>
    <w:rsid w:val="00C1092A"/>
    <w:rsid w:val="00C12DF9"/>
    <w:rsid w:val="00C201EB"/>
    <w:rsid w:val="00C42516"/>
    <w:rsid w:val="00C46F59"/>
    <w:rsid w:val="00C51B6F"/>
    <w:rsid w:val="00C729D2"/>
    <w:rsid w:val="00C901FF"/>
    <w:rsid w:val="00C95DB7"/>
    <w:rsid w:val="00C96837"/>
    <w:rsid w:val="00CA021C"/>
    <w:rsid w:val="00CA0E88"/>
    <w:rsid w:val="00CA5824"/>
    <w:rsid w:val="00CB62B4"/>
    <w:rsid w:val="00CB68A5"/>
    <w:rsid w:val="00CD4930"/>
    <w:rsid w:val="00CD77DE"/>
    <w:rsid w:val="00CF351F"/>
    <w:rsid w:val="00D06C36"/>
    <w:rsid w:val="00D12A6C"/>
    <w:rsid w:val="00D3412D"/>
    <w:rsid w:val="00D527EC"/>
    <w:rsid w:val="00D6458E"/>
    <w:rsid w:val="00D64CDF"/>
    <w:rsid w:val="00D71EBB"/>
    <w:rsid w:val="00D73884"/>
    <w:rsid w:val="00D7392A"/>
    <w:rsid w:val="00D7534C"/>
    <w:rsid w:val="00DA78E6"/>
    <w:rsid w:val="00DD29E8"/>
    <w:rsid w:val="00DE19B0"/>
    <w:rsid w:val="00DE19D9"/>
    <w:rsid w:val="00DE7A88"/>
    <w:rsid w:val="00DE7E4C"/>
    <w:rsid w:val="00DF7275"/>
    <w:rsid w:val="00E05258"/>
    <w:rsid w:val="00E21261"/>
    <w:rsid w:val="00E25D1A"/>
    <w:rsid w:val="00E31607"/>
    <w:rsid w:val="00E35876"/>
    <w:rsid w:val="00E47087"/>
    <w:rsid w:val="00E537A5"/>
    <w:rsid w:val="00E57AA4"/>
    <w:rsid w:val="00E65470"/>
    <w:rsid w:val="00E735AC"/>
    <w:rsid w:val="00E809EB"/>
    <w:rsid w:val="00EA3B06"/>
    <w:rsid w:val="00EB4153"/>
    <w:rsid w:val="00EF1AE3"/>
    <w:rsid w:val="00EF43B2"/>
    <w:rsid w:val="00EF6E44"/>
    <w:rsid w:val="00F00685"/>
    <w:rsid w:val="00F0071A"/>
    <w:rsid w:val="00F11DCB"/>
    <w:rsid w:val="00F53C91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C252F"/>
    <w:pPr>
      <w:ind w:leftChars="200" w:left="480"/>
    </w:pPr>
  </w:style>
  <w:style w:type="table" w:styleId="a4">
    <w:name w:val="Table Grid"/>
    <w:basedOn w:val="a1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5">
    <w:name w:val="header"/>
    <w:basedOn w:val="a"/>
    <w:link w:val="a6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a6">
    <w:name w:val="頁首 字元"/>
    <w:basedOn w:val="a0"/>
    <w:link w:val="a5"/>
    <w:uiPriority w:val="99"/>
    <w:rsid w:val="00DE19B0"/>
    <w:rPr>
      <w:kern w:val="2"/>
      <w:sz w:val="24"/>
      <w:szCs w:val="24"/>
    </w:rPr>
  </w:style>
  <w:style w:type="paragraph" w:styleId="a7">
    <w:name w:val="footer"/>
    <w:basedOn w:val="a"/>
    <w:link w:val="a8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a8">
    <w:name w:val="頁尾 字元"/>
    <w:basedOn w:val="a0"/>
    <w:link w:val="a7"/>
    <w:uiPriority w:val="99"/>
    <w:rsid w:val="00DE19B0"/>
    <w:rPr>
      <w:kern w:val="2"/>
      <w:sz w:val="24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b">
    <w:name w:val="No Spacing"/>
    <w:uiPriority w:val="1"/>
    <w:qFormat/>
    <w:rsid w:val="008A3808"/>
    <w:pPr>
      <w:spacing w:after="0" w:line="240" w:lineRule="auto"/>
    </w:pPr>
  </w:style>
  <w:style w:type="paragraph" w:styleId="Web">
    <w:name w:val="Normal (Web)"/>
    <w:basedOn w:val="a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21E16-59DD-4E74-AFE7-150451981F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5</Words>
  <Characters>314</Characters>
  <Application>Microsoft Office Word</Application>
  <DocSecurity>0</DocSecurity>
  <Lines>2</Lines>
  <Paragraphs>1</Paragraphs>
  <ScaleCrop>false</ScaleCrop>
  <Company>EDB</Company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WONG, Kam-fung Grace</cp:lastModifiedBy>
  <cp:revision>5</cp:revision>
  <dcterms:created xsi:type="dcterms:W3CDTF">2023-02-08T09:25:00Z</dcterms:created>
  <dcterms:modified xsi:type="dcterms:W3CDTF">2023-02-09T08:36:00Z</dcterms:modified>
</cp:coreProperties>
</file>